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1b070fdeb21fc9e9197f843cc48bf4eb018a20c"/>
    <w:p>
      <w:pPr>
        <w:pStyle w:val="Ttulo1"/>
      </w:pPr>
      <w:r>
        <w:t xml:space="preserve">La Problemática del Tiempo de Mercado (salidas a producción) en el FNA</w:t>
      </w:r>
    </w:p>
    <w:p>
      <w:pPr>
        <w:pStyle w:val="FirstParagraph"/>
      </w:pPr>
      <w:r>
        <w:t xml:space="preserve">Con base a los diagnósticos de población del portafolio de servicios SOA del FNA (ver</w:t>
      </w:r>
      <w:r>
        <w:t xml:space="preserve"> </w:t>
      </w:r>
      <w:r>
        <w:t xml:space="preserve">[</w:t>
      </w:r>
      <w:hyperlink w:anchor="ref-eservices1-22">
        <w:r>
          <w:rPr>
            <w:rStyle w:val="Hipervnculo"/>
            <w:bCs/>
            <w:b/>
          </w:rPr>
          <w:t xml:space="preserve">eservices1-22?</w:t>
        </w:r>
      </w:hyperlink>
      <w:r>
        <w:t xml:space="preserve">]</w:t>
      </w:r>
      <w:r>
        <w:t xml:space="preserve">), el cual trata de la clasificación de servicios, tenemos el hecho de que la</w:t>
      </w:r>
      <w:r>
        <w:t xml:space="preserve"> </w:t>
      </w:r>
      <w:r>
        <w:rPr>
          <w:iCs/>
          <w:i/>
        </w:rPr>
        <w:t xml:space="preserve">mayor cantidad de servicios del portafolio son del tipo servicios de información</w:t>
      </w:r>
      <w:r>
        <w:t xml:space="preserve"> </w:t>
      </w:r>
      <w:r>
        <w:t xml:space="preserve">(ver [Anexo 2. Población de servicios del portafolio FNA]).</w:t>
      </w:r>
    </w:p>
    <w:p>
      <w:pPr>
        <w:pStyle w:val="Textoindependiente"/>
      </w:pPr>
      <w:r>
        <w:t xml:space="preserve">Lo anterior significa que la mayor cantidad de servicios SOA que son relevantes para el Fondo Nacional existen para únicamente para propósitos de transporte de información. Esto es, sirven para responder a solicitudes de información que los procesos o aplicaciones se hacen entre ellos. Esta característica de la población del portafolio de servicios se vuelva una situación desfavorable para los cambios de negocio que se ven afectados por el esfuerzo en mantenimiento y gobierno SOA que consumen aquellos otros servicios en detrimento de los servicios de negocio.</w:t>
      </w:r>
    </w:p>
    <w:p>
      <w:pPr>
        <w:pStyle w:val="SourceCode"/>
      </w:pPr>
      <w:r>
        <w:rPr>
          <w:rStyle w:val="VerbatimChar"/>
        </w:rPr>
        <w:t xml:space="preserve">Los servicios de negocio, aquellos que elaboran una respuesta mediante un cómputo (sea cálculo, diferencia, comparación...), y por tanto, los que inciden en la flexibilidad de negocio, son los de menor presencia en el portafolio FNA.</w:t>
      </w:r>
    </w:p>
    <w:p>
      <w:pPr>
        <w:pStyle w:val="FirstParagraph"/>
      </w:pPr>
      <w:r>
        <w:t xml:space="preserve">El esfuerzo que toman los cambios en los servicios de transporte de información debe estar influyendo en inclinar los tiempos hacia el mantenimiento de servicios de información en lugar de a la velocidad de salida (tiempo de mercado) de las funcionalidades de negocio.</w:t>
      </w:r>
    </w:p>
    <w:p>
      <w:pPr>
        <w:pStyle w:val="Textoindependiente"/>
      </w:pPr>
      <w:r>
        <w:t xml:space="preserve">Esto último es lo que determina la problemática de la demora en el tiempo de mercado/salida a producción del FNA</w:t>
      </w:r>
    </w:p>
    <w:bookmarkStart w:id="20" w:name="X83d73129d7440b1e5f058e0206704a0c790e53d"/>
    <w:p>
      <w:pPr>
        <w:pStyle w:val="Ttulo2"/>
      </w:pPr>
      <w:r>
        <w:t xml:space="preserve">Propuesta de Flexibilidad y Mejora del Tiempo de Mercado del FNA</w:t>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21:59:07Z</dcterms:created>
  <dcterms:modified xsi:type="dcterms:W3CDTF">2023-08-10T21:5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